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858" w:type="dxa"/>
        <w:tblLook w:val="04A0" w:firstRow="1" w:lastRow="0" w:firstColumn="1" w:lastColumn="0" w:noHBand="0" w:noVBand="1"/>
      </w:tblPr>
      <w:tblGrid>
        <w:gridCol w:w="1435"/>
        <w:gridCol w:w="1087"/>
        <w:gridCol w:w="647"/>
        <w:gridCol w:w="1087"/>
        <w:gridCol w:w="4970"/>
        <w:gridCol w:w="1609"/>
        <w:gridCol w:w="125"/>
        <w:gridCol w:w="1296"/>
        <w:gridCol w:w="447"/>
        <w:gridCol w:w="830"/>
        <w:gridCol w:w="866"/>
        <w:gridCol w:w="459"/>
      </w:tblGrid>
      <w:tr w:rsidR="00B5398A" w:rsidRPr="00B807B8" w14:paraId="5FF76BD8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B4F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*First Name and Middle Initial(s)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0DFAF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*Last Nam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9F1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cademic Degrees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00E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nstituti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F5A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tion (city, state/province, country)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F7D9B" w14:textId="7E801B80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ole or Contribution, 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B25870" w14:textId="2EB637B8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1EB546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12F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iar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FD9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rard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9A9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h.D. Pharm.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655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Istituto di Ricerche Farmacologiche "Mario Negri" IRCC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22F3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9B0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thodology advis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009F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4BD1D5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236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rances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BFF9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rdi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FAA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CFB0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auma and Acute Care Surgery Unit, Niguarda Ca Granda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8DC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E88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l advis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9F0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217874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C65C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niel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A74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cell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80CA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h.D. 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981C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Naples Federico II, Department of Public Health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4DB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ples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941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tatistical advis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F40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69F0F8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AE26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umar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0AEF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yant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AC5A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1873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partment of Surgery, Transplant Division, University of Chicag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988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icago, IL, US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38B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l advis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0C86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FED936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455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dinand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A98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grest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07E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4F9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partment of Surgery, Vittorio Veneto Civi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75A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ttorio Venet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1F4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l advis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5A5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7AF270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CD4F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istia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C326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ibo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7C0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E6FD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partment of Surgery, EOC Region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3AA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ugano, Switzerland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7AA5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l advis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4FFD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D460B2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8B5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Yoram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DB6C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luger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B95A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371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ivision of General Surgery, Rambam Health Care Campu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ED54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aifa, Israel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4DA0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l advis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D8F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312CD0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68B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tin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CCB5" w14:textId="77777777" w:rsidR="00B5398A" w:rsidRPr="00B807B8" w:rsidRDefault="00B5398A" w:rsidP="00B807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 xml:space="preserve">de </w:t>
            </w:r>
            <w:proofErr w:type="spellStart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>Santibañe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40A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9C5FE" w14:textId="77777777" w:rsidR="00B5398A" w:rsidRPr="00B807B8" w:rsidRDefault="00B5398A" w:rsidP="00B807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fr-FR" w:eastAsia="en-GB"/>
                <w14:ligatures w14:val="none"/>
              </w:rPr>
            </w:pPr>
            <w:r w:rsidRPr="00B807B8">
              <w:rPr>
                <w:rFonts w:ascii="Arial" w:eastAsia="Times New Roman" w:hAnsi="Arial" w:cs="Arial"/>
                <w:color w:val="000000"/>
                <w:kern w:val="0"/>
                <w:lang w:val="fr-FR" w:eastAsia="en-GB"/>
                <w14:ligatures w14:val="none"/>
              </w:rPr>
              <w:t>Hospital Italiano de Buenos Air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D5B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enos Aires, Argentin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18F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BE5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05EA485" w14:textId="77777777" w:rsidTr="007748FD">
        <w:trPr>
          <w:gridAfter w:val="2"/>
          <w:wAfter w:w="1734" w:type="dxa"/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F9D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ulian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6CBB9" w14:textId="77777777" w:rsidR="007748FD" w:rsidRDefault="007748FD" w:rsidP="007748FD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Di Menno </w:t>
            </w:r>
            <w:proofErr w:type="spellStart"/>
            <w:r>
              <w:rPr>
                <w:rFonts w:ascii="Calibri" w:hAnsi="Calibri" w:cs="Calibri"/>
                <w:color w:val="000000"/>
              </w:rPr>
              <w:t>Stavron</w:t>
            </w:r>
            <w:proofErr w:type="spellEnd"/>
          </w:p>
          <w:p w14:paraId="53BBF558" w14:textId="05C5D7E5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01CA3" w14:textId="30863742" w:rsidR="00B5398A" w:rsidRPr="00B807B8" w:rsidRDefault="007748FD" w:rsidP="00B807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fr-FR"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val="fr-FR" w:eastAsia="en-GB"/>
                <w14:ligatures w14:val="none"/>
              </w:rPr>
              <w:t xml:space="preserve">          MD.                </w:t>
            </w:r>
            <w:r w:rsidRPr="00B807B8">
              <w:rPr>
                <w:rFonts w:ascii="Arial" w:eastAsia="Times New Roman" w:hAnsi="Arial" w:cs="Arial"/>
                <w:color w:val="000000"/>
                <w:kern w:val="0"/>
                <w:lang w:val="fr-FR" w:eastAsia="en-GB"/>
                <w14:ligatures w14:val="none"/>
              </w:rPr>
              <w:t>Hospital Italiano de Buenos Aires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179A18" w14:textId="5B0CECB0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7F4E62" w14:textId="5B39BF2D" w:rsidR="00B5398A" w:rsidRPr="00B807B8" w:rsidRDefault="007748FD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 Buenos Aires, Argentina</w:t>
            </w:r>
          </w:p>
        </w:tc>
        <w:tc>
          <w:tcPr>
            <w:tcW w:w="8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EB9E7" w14:textId="67A63584" w:rsidR="00B5398A" w:rsidRPr="00B807B8" w:rsidRDefault="007748FD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</w:tr>
      <w:tr w:rsidR="00B5398A" w:rsidRPr="00B807B8" w14:paraId="2D52991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A2E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car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1EB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zz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CC3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B07E9" w14:textId="77777777" w:rsidR="00B5398A" w:rsidRPr="00B807B8" w:rsidRDefault="00B5398A" w:rsidP="00B807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fr-FR" w:eastAsia="en-GB"/>
                <w14:ligatures w14:val="none"/>
              </w:rPr>
            </w:pPr>
            <w:r w:rsidRPr="00B807B8">
              <w:rPr>
                <w:rFonts w:ascii="Arial" w:eastAsia="Times New Roman" w:hAnsi="Arial" w:cs="Arial"/>
                <w:color w:val="000000"/>
                <w:kern w:val="0"/>
                <w:lang w:val="fr-FR" w:eastAsia="en-GB"/>
                <w14:ligatures w14:val="none"/>
              </w:rPr>
              <w:t>Hospital Italiano de Buenos Air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B1D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enos Aires, Argentin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970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2A1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FA4CD6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6BB7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osé I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307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lenzuel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D96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C700E" w14:textId="77777777" w:rsidR="00B5398A" w:rsidRPr="00B807B8" w:rsidRDefault="00B5398A" w:rsidP="00B807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>Hospital Velez Sarsfield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E3A7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enos Aires, Argentin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C48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C31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481728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7F2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iana AP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E36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chajo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1D4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6925B" w14:textId="77777777" w:rsidR="00B5398A" w:rsidRPr="00B807B8" w:rsidRDefault="00B5398A" w:rsidP="00B807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>Clinica</w:t>
            </w:r>
            <w:proofErr w:type="spellEnd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>Universitaria</w:t>
            </w:r>
            <w:proofErr w:type="spellEnd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 xml:space="preserve"> Reina Fabiol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2988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rdoba, Argentin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834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E5F0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F52093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48A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nando 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2467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varez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E3B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DF178" w14:textId="77777777" w:rsidR="00B5398A" w:rsidRPr="00B807B8" w:rsidRDefault="00B5398A" w:rsidP="00B807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>Clinica</w:t>
            </w:r>
            <w:proofErr w:type="spellEnd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>Universitaria</w:t>
            </w:r>
            <w:proofErr w:type="spellEnd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 xml:space="preserve"> Reina Fabiol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5837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rdoba, Argentin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1B4F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832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29DA4B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756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Julian 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CDB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añ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264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FF0E4" w14:textId="77777777" w:rsidR="00B5398A" w:rsidRPr="00B807B8" w:rsidRDefault="00B5398A" w:rsidP="00B807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>Clinica</w:t>
            </w:r>
            <w:proofErr w:type="spellEnd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>Universitaria</w:t>
            </w:r>
            <w:proofErr w:type="spellEnd"/>
            <w:r w:rsidRPr="00B807B8">
              <w:rPr>
                <w:rFonts w:ascii="Arial" w:eastAsia="Times New Roman" w:hAnsi="Arial" w:cs="Arial"/>
                <w:color w:val="000000"/>
                <w:kern w:val="0"/>
                <w:lang w:eastAsia="en-GB"/>
                <w14:ligatures w14:val="none"/>
              </w:rPr>
              <w:t xml:space="preserve"> Reina Fabiol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93E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rdoba, Argentin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365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4AE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31203C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3F3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ustin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47C6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ndar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90D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E2C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an Hospital, Metro South Health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604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adowbrook, Austral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95D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E88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283943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767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oan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B7E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efay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354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ED73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dland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362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dland City, Austral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BA4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1ED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8B5F23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A00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mel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639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awadh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E6A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F55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lmaniy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edical Complex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901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ama, Bahr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AAB9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5AC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F0C4C6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A87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bdulrahman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D27FF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shaikh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8DE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A9D2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lmaniy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edical Complex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0A3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ama, Bahr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669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E8A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6F1571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C71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yl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354F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asa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1FD0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C64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lmaniy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edical Complex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E23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ama, Bahr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EC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2AD3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79CCA04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64A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los 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82C9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ome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567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C34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pital Universitario Terezinha de Jesus.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dad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dicin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uprem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9F6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uiz de Fora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asil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2D8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6E1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1C6A01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ECCE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lipe C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77E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ome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7E7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44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pital Universitario Terezinha de Jesus.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dad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dicin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uprem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DAF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uiz de Fora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asil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B47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BCF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EB1FE1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F8E8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stavo P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215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rag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8C9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221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Campina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8F2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ampinas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asil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9AF9A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974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8CBC4B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C8A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hiago R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3A0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lderan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09D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CD2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Campina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61A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ampinas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asil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9D00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F9B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4F9BC1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60F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ci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F45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ira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93E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654D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Campina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0FD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ampinas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asil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FFE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5F4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28B80B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18D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ragomir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4DA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rdanov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C87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5B9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xandrovsk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7AD4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ofia, Bulgar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9FE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623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0D3657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526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xander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59D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ulianov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9FA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16A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akia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832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tara Zagora, Bulgar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16B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D25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1A7345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90E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ziz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6D6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roglu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974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B04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akia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954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tara Zagora, Bulgar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EB2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6408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41DE06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115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yk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011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anasov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A3D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E08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MHAT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urohospit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Medical University Plovdiv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023F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lovdiv, Bulgar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B3A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D72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A8B547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5C13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kolay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1CB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lev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A9D5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095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MHAT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urohospit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Medical University Plovdiv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295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lovdiv, Bulgar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9DB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A11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421905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431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Nikol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72D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vachev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FD7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65B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MHAT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urohospit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Medical University Plovdiv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E53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lovdiv, Bulgar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4B9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6B3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BA7570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B0D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shid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A4F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u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0D5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FF5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he Chinese University of Hong Kong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B51A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ng Kong, Chin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76BF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60B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2F34A0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34C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hannon M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9F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a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7BC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314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he Chinese University of Hong Kong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6F6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ng Kong, Chin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9B3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3A76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3F5FEB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B0B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n-Ting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2EE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k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677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DA8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he Chinese University of Hong Kong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EDF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ng Kong, Chin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2B5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E58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EDB3FB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9C0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ieg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6BD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lced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B0C61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D8D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Simón Bolíva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ACFE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gotà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Colomb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D67F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F5701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63CABB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8ED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iana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B6D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bay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8996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E1E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Simón Bolíva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A38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gotà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Colomb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430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622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209FC0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9399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ia 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9AC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iviñ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19D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2F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Simón Bolíva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AAD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gotà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Colomb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297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14E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95E58A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618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a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866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ak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464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C6B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y Hospital Hradec Kralov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C74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radec Kralove, Czech Republic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DDA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8F2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8A8A24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B9E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az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2A8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ha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229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2E5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y Hospital Hradec Kralov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D19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radec Kralove, Czech Republic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B55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395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674528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59D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orann</w:t>
            </w:r>
            <w:proofErr w:type="spellEnd"/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A15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 Arauj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1B9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612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y Hospital Hradec Kralov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18B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radec Kralove, Czech Republic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EF6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816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82B3D3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E43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any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FA21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th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2CB5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0B0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y Hospital Hradec Kralov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3EF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radec Kralove, Czech Republic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DB38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B9B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520837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98F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hmed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6C8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wad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859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774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in-Shams University Hospital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733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eliopolis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268F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180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CE4895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06A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rihan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F13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badawy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69C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6C76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in-Shams University Hospital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DAD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eliopolis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BD4A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AD0A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B0D1A1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598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hmed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C2B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rid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5899D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222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xandria Universit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C9E7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xandria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039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48987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B6C9D5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DD1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sma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98F4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anafy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544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5A9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xandria Universit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341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xandria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7181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3D0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FFEF6B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C91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hmed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ED0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fe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09CB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3C9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xandria Universit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312C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xandria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4D8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FAF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379F33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ABB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Sherief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D21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hozy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AF1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BAE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 Sheikh Zayed Specialized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537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za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BC1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DD0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FDBD0A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4D52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zhraa</w:t>
            </w:r>
            <w:proofErr w:type="spellEnd"/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143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alah–Abbas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FD5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C99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 Sheikh Zayed Specialized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782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za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888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AA8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A43146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FC6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Wafa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A41D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bdelsalam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962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2F4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frElsheikh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University Faculty of Medicin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99E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fr-El-sheikh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F46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F042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A222AE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252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meh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E94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il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698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CA9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sour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4EE3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 Mansoura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394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737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612733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542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hme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764C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fallal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EEF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7D2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sour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73F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 Mansoura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5BFE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019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69AECE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A003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sam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6D0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fek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6DB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740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sour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FFA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 Mansoura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55F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B68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9967C0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E9C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am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8B02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ghadban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6EA0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1823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sour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8FC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 Mansoura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2E0A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232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E9F4BB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21F7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shraf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1E28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hom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809F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2A8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sour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EDF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 Mansoura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B6D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5AD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09677F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7A6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hamed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90C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hetiwy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376F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A68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sour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963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 Mansoura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653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34E1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BAB593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5AC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hamed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98B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bahnasawy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6C3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34B3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nta Universit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7FA9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 Gaish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847A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004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B584C7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A52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alem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8C93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hamed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5974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865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gazig Universit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C6B5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gazig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FE0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0B2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F6E34A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B7E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ad F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F2F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amed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983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CAA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gazig Universit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2F0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gazig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5A26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A49C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9B8511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7F7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sama 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D0FD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Khalil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04F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CBD6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gazig Universit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A8B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gazig, Egypt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A90D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02CE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E5933F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C150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li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0A6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ouillard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502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3E8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  <w:t>Centre Hospitalier Intercommunal de Poissy/Saint Germain en Lay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5F5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  <w:t>Saint Germain en Laye, Fran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74B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FC7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0FB61F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C50F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rew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B0E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umbs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B85F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4F097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  <w:t>Centre Hospitalier Intercommunal de Poissy/Saint Germain en Lay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B88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  <w:t>Saint Germain en Laye, Fran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927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220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50E954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ABF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ré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8487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lic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06E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0C2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ôpit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imone Vei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EA4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aubonne, Fran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C23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BC9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771564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80E9A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Andre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196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bilia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414B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F00A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ôpit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imone Vei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271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aubonne, Fran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111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A74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E1E5353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6DA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z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CC3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metrashvil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D29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FBD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pshidz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Central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936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bilisi, Georg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A53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D89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A107E6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F7C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Kakh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79D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hutsishvil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60B0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6B83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pshidz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Central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9A6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bilisi, Georg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289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C0E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83F4013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EFF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an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A8A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valadze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FA0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66E5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pshidz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Central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4E1C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bilisi, Georg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6F3E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79F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E8B98A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A10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Oresti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5C0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oannidi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35AD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020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istotle University of Thessalonik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E47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hessaloniki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1DA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744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DAC441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BC2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issavet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3F9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estiadou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9ED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BAA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istotle University of Thessalonik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C57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hessaloniki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C1BC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287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C5764C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C56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yd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CF4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utzidou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742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8479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istotle University of Thessalonik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F32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hessaloniki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A50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E09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719F19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1FA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gyrio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A137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oannidi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4ED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6AE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 Medical Cente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203C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7AC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1A8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DD5594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5FE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nstantinis</w:t>
            </w:r>
            <w:proofErr w:type="spellEnd"/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FF3A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nstantinidi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CDB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54ED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 Medical Cente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DC4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4C1A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21A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720141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F88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ofi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228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Konstantinidou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D5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B74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 Medical Cente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1B897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4C8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4AF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D52573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E88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imitrios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846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ataki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5A3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269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 Naval and Veterans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04B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5FD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E19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A470B0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810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sileios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62C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cheimasto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221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674A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 Naval and Veterans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729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1E71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BCB6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5355D6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EF8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ikola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E10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asis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23BB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59D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 Naval and Veterans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08A6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087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EB3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13DBF7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CF1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ikola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178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chalopoulo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40D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385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tikon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University Hospital of Athen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26D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1D7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488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00DB86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793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anagioti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FAE3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koropoulo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3453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3485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tikon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University Hospital of Athen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BFB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CC7C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9DC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F6A829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75D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r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244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padoliopoulou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DC0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542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tikon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University Hospital of Athen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515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ED4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D44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178253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111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Mar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922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otiropoulou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2FC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F29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vangelismo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685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E1A3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480F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5F4C56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9C2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tylian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EF4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piri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E59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B264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vangelismo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CA7A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C1EC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E7A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8D62FE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6370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anagioti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987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taxa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FE9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D8F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vangelismo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321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10B03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4AE0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CF1B0C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F831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oanni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91FC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souknida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710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7706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neral Hospital of Chania "Agios Georgios"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4106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te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62C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37A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990D52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824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espoin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76A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efil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568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8C9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neral Hospital of Chania "Agios Georgios"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A06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te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FD0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157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956612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E99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eorg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C5C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etrakis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E77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042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neral Hospital of Chania "Agios Georgios"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EEF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te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C19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DDE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E01F19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AEB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irin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71D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ynekidou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9F1C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C877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eneral Hospital of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zani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631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zan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6BC7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D18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397C25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D26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Konstantin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D38E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ki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47A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AEF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eneral Hospital of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zani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A7D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zan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0DB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E84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07AB90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666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irin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93A3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xandridou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0CD2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C6D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eneral Hospital of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zani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206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zan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C8B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E50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9A3240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8A6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risteidi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DD9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padopoulo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538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95E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eneral Hospital of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kai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716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kai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6E4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C44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925A1B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A76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hrist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DDC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ouliara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610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C921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eneral Hospital of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kai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CA1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kai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E25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6DD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43DF4A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974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dyssea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559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ouzakis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017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1EF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eneral Hospital of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kai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65C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kai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5D9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746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FCB2C2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01D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rancesk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A38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lit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801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1ABE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neral University Hospital of Patra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C59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tra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BD5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918C9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AEB7DB3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905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oanni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016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ouli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26AE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61D5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neral University Hospital of Patra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076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tra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411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034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357336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421C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ichai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AAB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ila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86A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B57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neral University Hospital of Patra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CDB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tra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547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B71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9CDB5A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CDF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an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CB1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iantafyllou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89B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B05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ippocration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 of Athens, University of Athen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FED9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0AE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8538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0A4C9F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F36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Dimitri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7A8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heodorou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5657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E26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ippocration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 of Athens, University of Athen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DD2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061C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3C6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B57120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614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ftychio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A7C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storidi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1DDD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6E0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vala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4EDD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vala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4D9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1024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EDC39A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5CA5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leni 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EBC1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gor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8B1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F1B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vala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E92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vala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69A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D23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3ABE46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D23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araskev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7038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urountz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40C1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5ABE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vala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6BA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vala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602A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385F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4A8487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6580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fstrati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F72D9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il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905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541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ASO Hospital, Athen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FFA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B00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FCF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58A3A2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175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exandr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58D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aralabopoulo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5AC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3A8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ASO Hospital, Athen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A5A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7F0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064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B6DC7C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566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heodore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A293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akako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F93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EBB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ASO Hospital, Athen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C80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A0B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6BA1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40ADFF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67C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imitri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33ED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chiza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D707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810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1st Department of Surgery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ik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24D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460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472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B48C9F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FCE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exandr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7F8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zadino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171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3D23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1st Department of Surgery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ik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481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0D0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11E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1B0A9F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7DF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thanasios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8EB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yllaio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248C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6BF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1st Department of Surgery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ik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D00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773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5BB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C3B229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4395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ikola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7F6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chaira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A96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E0B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2nd Department of Propaedeutic Surgery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ik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9E6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1F4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735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10EC30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BF1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tylianos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236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ykalo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CBA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D5A7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2nd Department of Propaedeutic Surgery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ik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405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41F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277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03C10A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E0F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araskevas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C82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tamopoulo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202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3C0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2nd Department of Propaedeutic Surgery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ik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5437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9DF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094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C664BA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57F2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pir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084A9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elis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431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769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t Olga Hospital, University of Athen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4DE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14D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14F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85C782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19F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hrist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BB2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razi-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ongouk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80E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F57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hriasi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Hospital of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efsin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22F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hens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EDE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050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C5A2EB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9E7C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vangel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D89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laitzaki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983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29B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epartment of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stroenterolgy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University Hospital of Herakli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74E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eraklion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BD7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884F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E8CC4D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F84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Miltiadi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6BC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annaraki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729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D11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epartment of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stroenterolgy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University Hospital of Herakli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E63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eraklion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964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ADA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A10E71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8B8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Konstantin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A01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sithiotaki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2CE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B0E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partment of General Surgery, University Hospital of Herakli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158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eraklion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A12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1AA5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8991E3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DE6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iorg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BF5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tr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D36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DC9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partment of General Surgery, University Hospital of Herakli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B57D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eraklion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566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C2B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8B23B8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89C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vangelos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0DA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laitzaki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639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8B6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partment of General Surgery, University Hospital of Herakli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E71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eraklion, Greec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BA99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561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78B17E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1CC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ikola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F24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ronaki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BDD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23C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CU Nicosia Gener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6EB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icosia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prus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40E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509C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5D58D0F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04E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ergio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392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lo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643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066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dad de San Carlos de Guatemala, Hospital General San Juan de Dio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C83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udad de Guatemala, Guatemal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32C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7C8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3EF7CA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176C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mit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693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pt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839C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DF7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IIMS Rishikesh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8C3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ishikesh, Ind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D17C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F8CF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818427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DF0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ushif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5DC1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dappil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2895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B7E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ster Malabar Institute of Medical Sciences, Aster MIM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689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zhicod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nd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649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DDF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54C46E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A53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jayanan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ADC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thukrishna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5C2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05B1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ster Malabar Institute of Medical Sciences, Aster MIM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404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zhicod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nd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33B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11A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3A0593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921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ubin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8A8E9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mar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3B95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9D3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ster Malabar Institute of Medical Sciences, Aster MIM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C1365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zhicod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nd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EB2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1EE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1D6843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B98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ovenish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C1A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in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3B2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CCB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ulana Azad Medical College, New Delh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4CF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ew Delhi, Ind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063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710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F21E36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B695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awa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4A7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al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D83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45F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ulana Azad Medical College, New Delh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649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ew Delhi, Ind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490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8FF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826AE4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C89A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ajendra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AAD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garwal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FD4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01B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udha Hospital and Medical Research Centr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E6B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ta, Ind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2E5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31F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7C1649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92A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tte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4D2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gnol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C8F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9ED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cqu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erme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0E1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cqu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erm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3D7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CF17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3BBCCC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BF7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ol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5A7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onz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6DE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357A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cqu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erme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5AF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cqu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erm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6DC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E9C1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5AFE03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CC8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Albert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BD73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rvent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96A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BCF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cqu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erme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E7E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cqu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erm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B594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3C6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AC39DB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9AD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ton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F69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ulia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EE5C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F891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OR San Carlo Potenz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B3B7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tenz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4B3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921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07DF1B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5AC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erpaol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027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i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sci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B003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377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OR San Carlo Potenz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C78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tenz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898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F31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B00776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E80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gherit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712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nt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1AB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EEFF0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OR San Carlo Potenz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BB5C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tenz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91FC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8608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D44588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19C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l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DC0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rgami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6A01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63D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OU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eggi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D64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irenz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3B94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A09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9CC00F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5D8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re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56C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ttar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752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0E00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OU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eggi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1EA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irenz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FC1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251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82A74F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4D6C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ur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E1E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ortun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694F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D77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OU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eggi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20D7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irenz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7A1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272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A04EF0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704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cop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CB1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tellucc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411F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64A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OU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eggi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3151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irenz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DA4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CAB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C888F86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31EC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e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FE7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cak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94C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657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OU Città della Salute e della Scienza di Torino - San Giovanni Battista – Molinett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929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C53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78D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16B7F0C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F6B8C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aud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AC35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gliett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41CE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546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OU Città della Salute e della Scienza di Torino - San Giovanni Battista – Molinett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03C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BCA3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942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0609E40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5E7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1E6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ri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498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37B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OU Città della Salute e della Scienza di Torino - San Giovanni Battista – Molinett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1C6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923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48B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350BCB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3ED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niel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DCF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logu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140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824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OU di Sassari, Cliniche Universitarie di San Pietr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5F7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ss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CFB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842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140D8F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52C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re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B7BF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cchett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957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6DEA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OU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liclinic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Umberto 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E31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AEF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D3F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2F932C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F42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FEE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ssenz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01CF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A13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OU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liclinic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Umberto 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7C0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ACC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596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FB6E29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F0D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Giancarl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8AF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'Ambrosi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E53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6265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OU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liclinic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Umberto 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CB5B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7B2A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A6A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A5BAA7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20B3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ul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3D3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geni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B7B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4C2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OU San Giovanni di Dio e Ruggi d'Arago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7CB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ler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C7C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00B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BE4268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72B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ovan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B29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oi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F74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184E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OU San Giovanni di Dio e Ruggi d'Arago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C0E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ler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863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E7C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5491B7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834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iano F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EC2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melli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996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AF9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OU San Giovanni di Dio e Ruggi d'Arago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863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ler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1EB5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E03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146843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AEA5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vin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FCE0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cchionorell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06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78F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rcispedale Sant'Anna, University of Ferr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FC79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rar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9A0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04F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158FEC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4BE7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omeni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C0E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cavall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9A1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45D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rcispedale Sant'Anna, University of Ferr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1AE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rar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E56A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008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006CEE3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17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r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36D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dreott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532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66E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rcispedale Sant'Anna, University of Ferr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405A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rar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AD2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B947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5D944E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BBF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vid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151D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upp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F90D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401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rcispedale Santa Maria Nuova - AUSL-IRCCS Reggio Emil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658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ggio Emil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E6C2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A841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8EC0EC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5E8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ssimilian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69C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sade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FB6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A14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rcispedale Santa Maria Nuova - AUSL-IRCCS Reggio Emil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2AE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ggio Emil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FD4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BE7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32B98B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F2F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uc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FA1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i Donat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DFF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D58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rcispedale Santa Maria Nuova - AUSL-IRCCS Reggio Emil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3DC7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ggio Emil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E1C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9293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29B08A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8FA1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arsha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46A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oochehr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F185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6CC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l Lecce P.O. Vito Fazz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DA6F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cc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2ABD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D4F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F6C539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846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iziana RL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59C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ches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CC9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3D4D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l Lecce P.O. Vito Fazz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CA14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cc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61FA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A43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FE3734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0D0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William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F51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rg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136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A33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l Lecce P.O. Vito Fazz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C74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cc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EA2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1049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07FCBD4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A53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bert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992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c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2FB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E308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L Cagliari ATS Sardegna, UOC Gastroenterologia ed Endoscopia Digestiv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74F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D12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AD5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7896742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B40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imond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CFF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rgi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A235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806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L Cagliari ATS Sardegna, UOC Gastroenterologia ed Endoscopia Digestiv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11F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D130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4C41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92695AE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4AF9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Enri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C7C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ra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9690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2C72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L Cagliari ATS Sardegna, UOC Gastroenterologia ed Endoscopia Digestiv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400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0DE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AF8C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98422E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8EE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renz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E731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nt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D63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0E0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dei Sette Laghi - Ospedale Galmarin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ACC0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res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1AD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AEF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A59D79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AF7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imon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CCA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anazz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C553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D4B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dei Sette Laghi - Ospedale Galmarin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17EC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res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1B1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6641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D618CB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B16A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re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DF0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izz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F80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5A7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dei Sette Laghi - Ospedale Galmarin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75A6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res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029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7C3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65924A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FE0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doard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886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gali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535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D83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SST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aggiore Crem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B9D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324A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336C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BACC37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08C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820A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nt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8DDF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7E1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SST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aggiore Crem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E998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602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2320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06E6E8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371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e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5F5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ritan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2A3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3B32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SST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aggiore Crem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BFD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B96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DDA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3485DA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34E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colò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05D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ia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2B8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31B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Santi Paolo e Carl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898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2C5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CE4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C2090D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D90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nri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F7C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 Nicol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2E3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0D5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Santi Paolo e Carl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DD8C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828A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64E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B6E71C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6294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ovan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5A2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cif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CB01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A49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Santi Paolo e Carl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6FA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C26F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93B2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C5366A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EA9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ust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873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gnat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64B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1AD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Spedali Civili di Bresc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138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esc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48D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29D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086FC6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681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cop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AE5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dreuccett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031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268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Spedali Civili di Bresc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7393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esc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B21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AD4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FEA1788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EB0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rances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5DC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lere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0A7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A91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Valtellina e Alto Lario, Sondrio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393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ondri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8BF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C7ED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E0C50F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57C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glielm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D8C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arizi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C08D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0870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Valtellina e Alto Lario, Sondrio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C932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ondri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98EF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19A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1184E1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BBB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ssandr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9E28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poli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83C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DC2C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Valtellina e Alto Lario, Sondrio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6CA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ondri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A03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A973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203868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856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Alan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90C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loslav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DF5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575B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SUGI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Chirurgica Triest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77D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iest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59E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BB2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DACE2B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C82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aol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999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ermani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7631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274D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SUGI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Chirurgica Triest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8B7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iest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D71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A86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26A2A4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2D1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uel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D58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stronard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C8F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D1E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SUGI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Chirurgica Triest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C40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iest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539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3E8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058FE2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4A9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len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A22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go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38C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28D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SUGI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Chirurgica Triest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21EE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iest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910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EA8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FCCE18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B4F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ilvi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69F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lmisa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4990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835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SUGI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Chirurgica Triest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249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iest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D94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419C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6FE977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F594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colò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C3C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 Manzi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943D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A4C00" w14:textId="77777777" w:rsidR="00B5398A" w:rsidRPr="00B807B8" w:rsidRDefault="00B5398A" w:rsidP="00B807B8">
            <w:pPr>
              <w:spacing w:after="0" w:line="240" w:lineRule="auto"/>
              <w:rPr>
                <w:rFonts w:ascii="Calibri (Corpo)" w:eastAsia="Times New Roman" w:hAnsi="Calibri (Corpo)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 (Corpo)" w:eastAsia="Times New Roman" w:hAnsi="Calibri (Corpo)" w:cs="Calibri"/>
                <w:color w:val="000000"/>
                <w:kern w:val="0"/>
                <w:lang w:eastAsia="en-GB"/>
                <w14:ligatures w14:val="none"/>
              </w:rPr>
              <w:t xml:space="preserve">ASUGI </w:t>
            </w:r>
            <w:proofErr w:type="spellStart"/>
            <w:r w:rsidRPr="00B807B8">
              <w:rPr>
                <w:rFonts w:ascii="Calibri (Corpo)" w:eastAsia="Times New Roman" w:hAnsi="Calibri (Corpo)" w:cs="Calibri"/>
                <w:color w:val="000000"/>
                <w:kern w:val="0"/>
                <w:lang w:eastAsia="en-GB"/>
                <w14:ligatures w14:val="none"/>
              </w:rPr>
              <w:t>Clinica</w:t>
            </w:r>
            <w:proofErr w:type="spellEnd"/>
            <w:r w:rsidRPr="00B807B8">
              <w:rPr>
                <w:rFonts w:ascii="Calibri (Corpo)" w:eastAsia="Times New Roman" w:hAnsi="Calibri (Corpo)" w:cs="Calibri"/>
                <w:color w:val="000000"/>
                <w:kern w:val="0"/>
                <w:lang w:eastAsia="en-GB"/>
                <w14:ligatures w14:val="none"/>
              </w:rPr>
              <w:t xml:space="preserve"> Chirurgica Triest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266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iest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525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F6B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0B030A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464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co V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1A0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i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364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CC29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zienda Ospedaliera Ospedali Riuniti Villa Sofia Cervello Palerm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F95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lerm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DC7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593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F392F0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6CB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etan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FFE2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illucc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15E6A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DBD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oliclinico Universitario Umberto I Roma, Emergency Surgery Uni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9F94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C72D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9E19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79E990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CE5B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nnar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ABCC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tine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9F5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677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zienda Ospedaliera Universitaria Policlinico Bar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7BBD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25CE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FCF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A2CE58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06B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iusepp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FC26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igiante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4103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E14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zienda Ospedaliera Universitaria Policlinico Bar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7A7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6C3A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D84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DC0966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EF85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pinik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ACC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gouvardou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6C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4D3B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zienda Ospedaliera Universitaria Policlinico Bar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32A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D82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DA1E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CFB3FF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766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briel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0BED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ani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B5F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6CAC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zienda Ospedaliero-Universitaria di Ferr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F0E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rar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971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11C6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866DFE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272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isti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33F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mbardi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6703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C28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zienda Ospedaliero-Universitaria di Ferr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F6D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rar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6E5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EF8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1B10E8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7D5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r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AD3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ppic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4872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337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zienda Ospedaliero-Universitaria di Ferr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8AD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rar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CDF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24A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163DFB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73E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iziana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18F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li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2961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B57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AFC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DC4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0DD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0724BC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9D1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lenti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EAF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rz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0D57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94B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DC7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2AA0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137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E9E57A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200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Emanuel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60E4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ss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FBC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D31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14F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E44A1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C71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82F9A0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5FC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eonor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A5D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c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E71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4C5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13C5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421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950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CC6432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5E3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mbert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CEC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acal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BF7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FECF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derico II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19A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pol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180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8C6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5ED751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A01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ia M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68B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i Nuzz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31E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0908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derico II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E54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pol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300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D13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0745F2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1A8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obert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1E7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ltri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EBA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7FD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derico II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730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pol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01C7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4829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603C2B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2D1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uc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A6A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salo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394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46C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Fondazione IRCCS Policlinico San Matte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09C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v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BCC4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D44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CB2A2B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179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rancesc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815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lvett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CEE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DAD2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Fondazione IRCCS Policlinico San Matte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907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v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33E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65E7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77468F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93C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cop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42BA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ganò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8DC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FD7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Fondazione IRCCS Policlinico San Matte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D80E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v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3A6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07F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09AB8C6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C99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briel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DDE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gang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5FEB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849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Fondazione Policlinico Universitario A. Gemelli IRCC, Università Cattolica de Sacro Cuor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60AF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78A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BDA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FA9FF12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F55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lenti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B2E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anch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7E1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BE63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Fondazione Policlinico Universitario A. Gemelli IRCC, Università Cattolica de Sacro Cuor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B2A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83A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1AE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47549FE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B29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ietr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817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ransve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7D0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53C7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Fondazione Policlinico Universitario A. Gemelli IRCC, Università Cattolica de Sacro Cuor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DEE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0ACD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62FC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1E1FB5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A48E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mmas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907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ontan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41AE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79D0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“G.F. Ingrassia”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505A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tan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060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4BD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FE31C28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36C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ulian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9F01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rr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7EE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968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G.Fornarol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Hospital, ASST Ovest Milanese, Magent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6FD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gent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424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E936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5C71E9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C02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ncenza P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C424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inuzz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DF53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6E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G.Fornarol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Hospital, ASST Ovest Milanese, Magent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053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gent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D1E7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698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6DEF27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C44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Luc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0E9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caravill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FB4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1FFA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G.Fornarol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Hospital, ASST Ovest Milanese, Magent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FD2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gent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D1D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8ED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F83732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09B9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io V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467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p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134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319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of Casert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80C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sert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16D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130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B0A4D34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4F8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411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ovin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330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9D2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IRCCS Azienda Ospedaliera Universitaria di Bologna c/o Ospedale Maggior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EC0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log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2DED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CCC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6BEF575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0B0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iul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300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abatt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6E4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696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IRCCS Azienda Ospedaliera Universitaria di Bologna c/o Ospedale Maggior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551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log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0EB2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B0E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56F17D1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B70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aur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8E1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strangel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87A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4EF2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IRCCS Azienda Ospedaliera Universitaria di Bologna c/o Ospedale Maggior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B7382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log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23A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7AC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E6DA22D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160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tte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4C0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ttol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E86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FF9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IRCCS Azienda Ospedaliero-Universitaria di Bologna - Alma Mater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Studiorum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University of Bolog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580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log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0CC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841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2674194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380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aud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854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icc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01D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75E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IRCCS Azienda Ospedaliero-Universitaria di Bologna - Alma Mater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Studiorum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University of Bolog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A19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log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E04C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CCC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B1A4877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B91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ris S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520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uss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2EE7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2A45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IRCCS Azienda Ospedaliero-Universitaria di Bologna - Alma Mater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Studiorum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University of Bolog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866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log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B45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3A6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3F535A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AC1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bert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804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iolf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CA4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229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Istituto Clinico Sant'Ambrogio, University of Mila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CA7D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BDC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46E6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4E78B1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81D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vid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D70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n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E19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9BE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Istituto Clinico Sant'Ambrogio, University of Mila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7A3F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926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1F1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6F5F6D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FBD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rancesc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B365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mbard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17F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490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Istituto Clinico Sant'Ambrogio, University of Mila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544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2E4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A0A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D092A6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C0F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Pasqual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BA35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anc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87B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9429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"Lorenzo Bonomo" Hospital, Andr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99B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dr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809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573D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F0B608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DDA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riagraz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AF31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derin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6D9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3D24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"Lorenzo Bonomo" Hospital, Andr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087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dr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BB8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885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FACD2D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322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obert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884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2501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807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guarda Hospital, Trauma Team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294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9F0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966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1D6F68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0E9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vald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D09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iar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366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C7C5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guarda Hospital, Trauma Team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0D6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FC7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638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E09B93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CF0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tefano PB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780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off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5E28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704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guarda Hospital, Trauma Team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AC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5A6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D8D1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1E8E81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440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ss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920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orda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030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294F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Nuovo Ospedale “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S.Stefan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” Prat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6985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at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ADF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953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670BCC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CDF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tefano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6F1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ntafi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284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AC3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Nuovo Ospedale “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S.Stefan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” Prat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120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at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512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0B3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8595A5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60E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uid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BD5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rett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CF5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462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Buonconsiglio Fatebenefratelli di Napol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98A1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pol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384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BC0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08485E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A9D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delweiss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C33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citr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1D8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B36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Civile di Vittorio Venet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879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ttorio Venet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841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320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EC7DF7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1C8A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raz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CAC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vi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767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E6BC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Civile di Vittorio Venet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9E5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ttorio Venet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BCC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C9E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CA6E6D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424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rg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7903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rimald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315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4B1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Convenzionato Villa dei Fiori Acer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CC3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cerr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6A7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D4D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76FFD13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35E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ffael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F8F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rfidi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26F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F7B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Convenzionato Villa dei Fiori Acer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4A2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cerr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8CF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F26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26832B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CB7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isabett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FD4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ggi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8DB3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EA2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degli Infermi Rivoli Asl To 3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EBDF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894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661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E66267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F74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ur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E269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ri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B46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ED22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degli Infermi Rivoli Asl To 3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110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30BF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294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4FBCFE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E6D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iar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F88A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afante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511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521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degli Infermi Rivoli Asl To 3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542E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86C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9A4F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561CE2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41B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ton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80C3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sc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0A2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8E7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del Delta, Azienda USL of Ferr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2D8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rar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3FD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F6A6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EDA524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2EFCE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Nicolò</w:t>
            </w:r>
            <w:proofErr w:type="spellEnd"/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8BC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bbr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62FF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6A8DF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del Delta, Azienda USL of Ferr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D50C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rar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CE16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FB3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EDEC44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3F3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lo V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E95B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ED2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1C43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del Delta, Azienda USL of Ferr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150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rar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720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CED56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5DEFA2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D10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ster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FC10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r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7C5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79F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el Mare 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7D0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pol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8C5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EF3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72130D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F3D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arlo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A0BF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gliat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BE11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7F3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di Gorizia-Monfalcone, ASUG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F77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oriz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2A3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BE9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EBBF73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ADC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i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450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oia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BDF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AD5F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di Gorizia-Monfalcone, ASUG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03A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oriz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4C6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054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DA451F3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87B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avid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A91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rig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7F35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4E8A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di Gorizia-Monfalcone, ASUG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F4A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oriz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A5F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675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1EE8F8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8D1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dre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0C6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rator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488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8E3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i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nerolo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C14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0B6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3BE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945416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648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iccard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F91C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nn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655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5D5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i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nerolo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865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DB0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6971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39D049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A18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ssandr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386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rgese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5DEE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B33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i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nerolo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0B3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C3D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D96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85FA8B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4E6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ichel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D41B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sp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83A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1F3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Fatebenefratelli Luigi Sacco, Milan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5E8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197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CF7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444EBB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D782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uc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9B1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rari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4FB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FC9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Fatebenefratelli Luigi Sacco, Milan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C10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A6A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F26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ABC985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492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aud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293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erc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F36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3E34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Fatebenefratelli Luigi Sacco, Milan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3D75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9F5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FE33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D8D31B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2CEF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ic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E41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rontal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63E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596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Fatebenefratelli Luigi Sacco, Milan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CEE5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17B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9C6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600619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A1C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uc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3D8E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errari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E3D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92C1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SST Fatebenefratelli Luigi Sacco, Milan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C80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9D3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09A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B60EF5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C24D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rancesc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0DF6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v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FD4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E10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Ospedal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M.Bufalin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Ausl della Romag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9D4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ese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6B0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103F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9B19B0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BD9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rik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56E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cariell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1DF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5EE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Ospedal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M.Bufalin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Ausl della Romag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B040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ese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E68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27DF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C3DA08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623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Aless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CE7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mpi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D7A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0EC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Ospedal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M.Bufalin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Ausl della Romag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8ED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ese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849A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F7A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628C25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33E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briz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3DD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'Acapit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528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80F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Morgagni-Pierantoni AUSL Romagna Forlì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83F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orlì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215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6E6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F72C48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31D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iorgi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F98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rcola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C85D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A52D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Morgagni-Pierantoni AUSL Romagna Forlì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C235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orlì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9B4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BB81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55EFA8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ACF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eonard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710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olai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C53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F7B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Morgagni-Pierantoni AUSL Romagna Forlì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17B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orlì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21A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50AF3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2D4470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E82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rancesc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BD1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lmier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762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465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an Carlo Borrome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4FB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1B4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D27B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4AEFF8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69F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tte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1F3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lì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FE6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D08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an Carlo Borrome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23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0B5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E7D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9B6AE7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E20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rancesc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7E16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rrar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921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ADE1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an Carlo Borrome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828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862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AE7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8AAC26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EC1E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rneri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16B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ttill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F51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354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San Filippo Neri, Rom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CA0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C2E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B9A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06D866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FFF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doardo M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A1F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ttill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669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8C9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San Filippo Neri, Rom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8F8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385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991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B5B835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A9E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ag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ACF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icardi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3D25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CEB6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San Filippo Neri, Rom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001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FC1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CC5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3FB3DF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B11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ffael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574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llean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FA8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47CE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anta Coro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966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etra Ligur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F62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FB9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BD15F2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49A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17A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dra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4798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8CD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anta Coro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02B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etra Ligur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D2E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C3C1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7F6EE1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CD9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mar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7E42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hazoua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B12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A371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anta Coro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317A1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etra Ligur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2609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89D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1A9FB3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973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uriz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8117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erveller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3A16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4CE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S Annunziat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053A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rant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B506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887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48F876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854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etan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0E6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mpanell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387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B1E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S Annunziat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CE6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rant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E8FF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8605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BB6D50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B49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nnar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0B19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p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1B9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039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speda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S Annunziat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B685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rant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E1D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D15BA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25CAA13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6B3C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Annamar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B8B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i Bell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B011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4AE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Ospedale SS. Cosma e Damiano, Pesc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7E4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sci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0C4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834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350043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564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nnar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82A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rron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48381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DDE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5C5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E57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AD2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101F88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EB0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briele L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888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tracc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5E39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836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36E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9E2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B99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D7653A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825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ncett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7D8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ioriell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A14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38F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C0F5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4F2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311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A0DBC8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4B8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rio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5273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uffrid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70E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91CF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61F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3CF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F17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5F985E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609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ederi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DA6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zza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703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113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D67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A6A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59B7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D7FDA3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219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tte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1BA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ssi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6CDD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3051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7C3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6DA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496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9D8834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E2C3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377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nam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470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14FA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derzol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C8E4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schiera del Gard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F022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1AD7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A9F8D1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0F4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ovanni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313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tturi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11B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B43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derzol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72B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schiera del Gard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D49D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62B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FABD4F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573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anluigi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E73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rett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8E5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C723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derzol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6E0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schiera del Gard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083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15A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493C289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72B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uc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EB62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rell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E70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C39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 University; Department of Translational Research and new Technologies in Medicine and Surge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8012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057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84D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46DED8E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AD0F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iuli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4F93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i Candi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4E8E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8C6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 University; Department of Translational Research and new Technologies in Medicine and Surge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521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B4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515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D52CEB1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F33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imon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D45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adag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D34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0ED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 University; Department of Translational Research and new Technologies in Medicine and Surge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A14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2EC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348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172944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0401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Enri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823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cuttin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C15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8E2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 University Hospital, General, Emergency and Trauma Surgery, Pis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946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1664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E912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31B8A31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E3F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amill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153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moni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A28D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D29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 University Hospital, General, Emergency and Trauma Surgery, Pis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BCD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6BC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02B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E09BB00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156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r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E881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rtagli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204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E5F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 University Hospital, General, Emergency and Trauma Surgery, Pis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99A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1C8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21A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A559920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57DB1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ler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7E124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noves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3FB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75D7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 University Hospital, General, Emergency and Trauma Surgery, Pis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964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4BD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671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5ADA202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027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ssim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E39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iarug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DB5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6C1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 University Hospital, General, Emergency and Trauma Surgery, Pis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FDF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s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407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126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3A5DCD8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D0D7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icol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9F6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llar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4869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CCF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O SS. Trinità ASSL Cagliari ATS Sardeg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2EB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F400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627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BFFDF3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615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essandr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39F6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nnaver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BB0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AA3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O SS. Trinità ASSL Cagliari ATS Sardeg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D0E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2A4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676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F8E8F0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22A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tonell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07AF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serr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4D77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C030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O SS. Trinità ASSL Cagliari ATS Sardeg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D52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gli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897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C70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805E34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1B5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cangel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513D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cciariell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BEA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8CC21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liclinic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i Bar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DC5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599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6B9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52AF23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D77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ncenz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3FB1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pag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8A4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8F91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liclinic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i Bar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EF11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299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84D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1E591F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B27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eonard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1C6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ncent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F4A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1C5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liclinic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i Bar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FCC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6E3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E48C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C72766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CE6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uli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7307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gagli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41C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422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oliclinico di Roma Tor Vergat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EEF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0AE3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7D3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14C30E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565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usepp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4955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ic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09C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F0F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oliclinico di Roma Tor Vergat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2F34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FC9B3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DBDA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199E18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DE7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erfrancesco</w:t>
            </w:r>
            <w:proofErr w:type="spellEnd"/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675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poll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7C966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3E07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oliclinico Umberto I Sapienza University of Rom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6FB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319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078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9C08A7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CA0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Gio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638B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achi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17B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DB70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oliclinico Umberto I Sapienza University of Rom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343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272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320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6F5239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DAC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dre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F35C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ngol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893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D91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oliclinico Umberto I Sapienza University of Rom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18A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E58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9BE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4D7713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2956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r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A191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0BD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393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residio Ospedaliero Santi Pietro e Paolo Borgoses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680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rgosesi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AA0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F76B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6C16AD8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E48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tonell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E7A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coter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D9F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7A3E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residio Ospedaliero Santi Pietro e Paolo Borgoses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89F9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rgosesi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EBA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849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5EFCBD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CA7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cell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45B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g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763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56D3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Presidio Ospedaliero Santi Pietro e Paolo Borgoses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58C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rgosesi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C42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CEA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F75E5A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CBB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brizi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3B0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mmarta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4B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552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Carlo Borromeo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E691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333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AED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DE5BF2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6DF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aur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90A1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nuzz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69A7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A2F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Carlo Borromeo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ABC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7E39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23F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172EB0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25E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rc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DD9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tell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01779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55835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Carlo Borromeo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C96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CA91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04F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7FAE23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041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tefan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D3FED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ossi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701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6FD1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Filippo Neri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922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5B6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854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BF48BB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60A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essandr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E20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eriol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34F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A158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Filippo Neri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F8B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094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66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85ED8E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107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teri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046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uccio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9E6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C9B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Filippo Neri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7E9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A9F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62A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B54E05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3C3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tefan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4A3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lm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EC6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B36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San Marco Hospital GSD – Zingon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9227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rgam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B7D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85A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9396AF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FED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oli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997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ubicond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9AA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4800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San Marco Hospital GSD – Zingon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BF4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rgam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39DE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E48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A495D5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9DD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tte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E7C9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ccell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E2D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397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San Marco Hospital GSD – Zingon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857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rgam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F8A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4EE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9D1813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DB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dre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2D81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Balla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89D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3DFD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Paolo Hospital Civitavecch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40A6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vitavecch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040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BFD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44FF6C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5DE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n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28D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id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47C3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181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Paolo Hospital Civitavecch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534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vitavecch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FB3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971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61708C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A1A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Pasqual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369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pian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456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C3D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Paolo Hospital Civitavecch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BC7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vitavecch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5126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A4F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17C0DB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B8DA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ieg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8945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si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E5EF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CFC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ta Croce and Carle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24F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ne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648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FB5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C56C09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2721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iorgi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F63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raud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974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536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ta Croce and Carle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FFC2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ne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99D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91E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D57D46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27B4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ar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56BD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lomon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1BB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95D2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ta Croce and Carle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E8B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ne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B5F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34E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A7C7E8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7D357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iusepp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78BE0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gr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806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CB4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apienza University of Rome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t’Andre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590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4D8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5C9D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CA2E39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F5A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len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14E5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llo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003B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053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apienza University of Rome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t’Andre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A2B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BCF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1D71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E5678C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2F5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essandr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88A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ss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D8D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CD1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apienza University of Rome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t’Andre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32B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891D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D9A5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75CADC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63883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rancesc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D627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ncellott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7CD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7FB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pienza University of Rom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D5E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BF0F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2E7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C91EC6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376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obert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6F53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onn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1A83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F76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pienza University of Rom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DD6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6CD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2585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618BEA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861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ier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E0E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irlett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BE2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D8F1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pienza University of Rom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73B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1B8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0E1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68286D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5700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oli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B2AE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ull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711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633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pienza University of Rom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CBB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83F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89FB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B82769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BAD1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ffael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B19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oia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E418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260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pienza University of Rom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483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2A3F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461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9CF59E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B76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elic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C1D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cill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C51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772C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S. Annunziata Hospital of Chiet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C31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iet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FBE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80D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48A759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A297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rk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D5E6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on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744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2D2E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S. Annunziata Hospital of Chiet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12A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iet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AA38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755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0D56AE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F1C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ssim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F7A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ppolit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CE4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116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S. Annunziata Hospital of Chieti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CFD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ieti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310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DC2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B88B58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27A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ichel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4B3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rand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F95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DFCF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Università degli Studi di Roma "Tor Vergata"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16F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F06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69E6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D07C1D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A804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Brun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E9B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ns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E24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373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Università degli Studi di Roma "Tor Vergata"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3E1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477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734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4E5B853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42C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eandr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C2F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iragus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BA0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1B3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Università degli Studi di Roma "Tor Vergata"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464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m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DB1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D05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7A854C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D34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nic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3DF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tenz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8B7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A0D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à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litecnic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l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arch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5C62F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co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E69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3EB5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4EC234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A21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dre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039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ti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C89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738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à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litecnic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ll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arch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40B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co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F63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922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7C0A4B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11E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aston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61C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eroux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958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C64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Catan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6D8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tan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6A6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056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9736B8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7AD6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sidor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CCE3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i Carl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76F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1473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Catan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665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tan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362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E78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F4CCF2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105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ssell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B392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oc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44D7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BFF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Catan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D8E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tan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C5C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F7C3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62B76D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3D3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ssimilian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64E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eroux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1645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2C1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Catan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84CC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tani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940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CD2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245E98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9F1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iusepp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C60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rrò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E6A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4C1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"Magna Graecia" University Medical School of Catanzar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C825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tanzar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0DA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118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401790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BD6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ichel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86C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mmendol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586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B37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"Magna Graecia" University Medical School of Catanzar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996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tanzar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51DA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69C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F83C7B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D5A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man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D1551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mae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F1C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9D2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 of Messi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2E50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ssi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8C4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7AB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A8EC14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2C0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usepp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65D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varr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979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C62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 of Messi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9B3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ssi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24D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9A0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D11CB2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937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aler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315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ni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F54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F75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Bologna, General Surge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F03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log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59F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39A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F527C4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BE7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dovi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D8DF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rtarell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B6A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00EA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Bologna, General Surge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2D36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log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4E8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413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55754A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577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muel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516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ccar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C25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A56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Bologna, General Surge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6E1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logna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644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A6E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70E672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663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c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9DC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eresol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BCB0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99BD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Milano-Bicocc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78E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2677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7FD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F78C12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8D4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Stefano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1CB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rron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23C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F26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Milano-Bicocc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75A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662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39C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841422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631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nd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BE1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ccamatis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C356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2BA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Milano-Bicocc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F11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an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F6DDF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F04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7D08FF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428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aol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D2C4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illo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741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C6F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"U. Parini" Region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2D9F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ost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C8E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383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8AB4E4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FC7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iccard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0B32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achet-Contul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B16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436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"U. Parini" Region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E2A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ost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9B4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FF5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460A60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7CF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lis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C0C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nt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897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37FB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"U. Parini" Region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2FF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ost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55A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EC25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BA9377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D98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tte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312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uin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D9A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66C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U.O.C. Chirurgia Generale, Ospedale di Cittadella - ULSS 6 Eugane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777F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ttadell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EC3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C36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356533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C20D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iusepp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CBA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ortale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A2EC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268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U.O.C. Chirurgia Generale, Ospedale di Cittadella - ULSS 6 Eugane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E36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ttadell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44F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048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92B863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316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ice S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355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onello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6F8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C79C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U.O.C. Chirurgia Generale, Ospedale di Cittadella - ULSS 6 Eugane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879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ttadell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CAB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4C4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1B6418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856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er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01A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rati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A3B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4D5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ersilia Hospital Toscan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rdovest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7177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do di Camaior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F914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5CB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3EF4F6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C4A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tte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ACE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anchi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FDDC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D03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ersilia Hospital Toscan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rdovest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CB91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do di Camaior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472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E5F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34C199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651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Brun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54E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rott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06F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A71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ersilia Hospital Toscan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rdovest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AF4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do di Camaiore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C12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09E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BBB9DB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EBF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manuel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0DE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ori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03C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457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OU Città della Salute e della Scienz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D7E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393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98D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46F4F2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9EB7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ia G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43A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ungh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7AA2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F48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OU Città della Salute e della Scienz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006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5BE7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FE5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8C116F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C0B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ieg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209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scont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A43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7E49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AOU Città della Salute e della Scienz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A30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rino, Ital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40D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4CE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3A7188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A759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mu'atasim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E11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hamee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011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6BB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y of Medicine, Yarmouk Universit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70F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Yarmouk, Jord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25E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62C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DAB9E1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D4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Khayry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684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-Sham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BD6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331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y of Medicine, Yarmouk Universit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09C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Yarmouk, Jord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1CA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371E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CF30B0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D4A7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Sajed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DF3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wadi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662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165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y of Medicine, Yarmouk Universit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8B7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Yarmouk, Jord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848F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4CD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2DC14E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C0D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azim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053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babneh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33AA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52F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 Hussein Medical Center-Royal Medical Servic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D87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mman, Jord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836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6DC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3F516D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BE9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ohammad MK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C4A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waitel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667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F58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 Hussein Medical Center-Royal Medical Servic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EFA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mman, Jord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66C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D08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0EDEF6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B1D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'taz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F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196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ff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'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EC5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0E8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 Hussein Medical Center-Royal Medical Servic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E65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mman, Jord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8C3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0411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1A82D8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68A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Osam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CE4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jaiuoss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8A2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141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ince Faisal Hospital - Ministry of Health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BBA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rqa, Jord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FCD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D1E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9A1EA2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841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hma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361A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mhour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8CA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046A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ince Faisal Hospital - Ministry of Health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45F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rqa, Jord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3BB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E39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93F6FE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19D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atem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230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awalha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AEA6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2C77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ince Faisal Hospital - Ministry of Health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0E1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rqa, Jord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E69C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A4E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0D26CD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5F0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hmad 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74B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Yusoff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546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F00B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aculty of Medicine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eknolog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F7B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langor, Malay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715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350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E67B4F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A672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ohd F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F4F0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 A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85E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089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aculty of Medicine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eknolog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543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langor, Malay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66D3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A367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786729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643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da N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1B7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athil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6F2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75E9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aculty of Medicine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eknolog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AR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02C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langor, Malay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7D0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D0A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864DB4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5D3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ih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2C9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uei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ECF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E26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Sultanah Aminah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05C3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ohor Bahru, Malay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360A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2BD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A33EB9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D4E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khwan 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782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hamad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7FE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87F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University Sains Malays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2A8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elantan, Malay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E6C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954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5D5BBC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1C4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ee 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2D78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kari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BBB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7AD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University Sains Malays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5A8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elantan, Malay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06A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37D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4F225F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0DA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ohammad Z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245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Ya'acob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F69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C0B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University Sains Malaysi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33C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elantan, Malay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911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C86C5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B57CA31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865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ose 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7A82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ristain-Hernandez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BC5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E1C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Hospital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Especialidade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"Antonio Frag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Mouret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". Centro Medico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Nacion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"La Raza". </w:t>
            </w: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nstituto Mexicano del Seguro Soci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124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udad de Mexico, Mexico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D916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020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05D6D66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4929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Alejandr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88E1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rcia-Mez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BDA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C0C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Hospital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Especialidade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"Antonio Frag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Mouret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". Centro Medico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Nacion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"La Raza". </w:t>
            </w: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nstituto Mexicano del Seguro Soci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56B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udad de Mexico, Mexico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C31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470F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CFC4F89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A9D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afae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9A7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epulveda-Rodriguez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80B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713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Hospital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Especialidade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"Antonio Frag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Mouret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". Centro Medico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Nacion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"La Raza". </w:t>
            </w: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nstituto Mexicano del Seguro Soci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0A9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udad de Mexico, Mexico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1F2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12A2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95CCDA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43C6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dgard 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DE8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zada Hernández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424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987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Hospital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Region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de Alt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Especialidad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del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Bajío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B9CE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on, Mexico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7B40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0322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A3DD9B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A62F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amilo 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2D1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cuña Pinzó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404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4B0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Hospital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Region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de Alt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Especialidad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del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Bajío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D38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on, Mexico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FF96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FBF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EA2D0E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5DD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efferson 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115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ndoy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DCB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456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Hospital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Region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de Alt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Especialidad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 del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Bajío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D28B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on, Mexico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433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55C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CC3F8A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490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rancisco C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FDC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cerra Garcí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E20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5E4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pital San Ángel Inn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triotismo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551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udad de Mexico, Mexico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BB4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257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28C7FA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81E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amue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928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imentel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2E3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8BBEF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ms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General Region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A9B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udad de Mexico, Mexico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2CB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751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912687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9E0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brahim U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F9E0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rzal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F48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EC0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minu Kano Teaching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BB9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no, Niger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D73A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062F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613A39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E6DE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ohamma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C0E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dik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366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51F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sian Institute of Medical Scienc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1862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yderabad, Pakist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4960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C81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046FF6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88D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Bushr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60F6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dir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D37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2B1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sian Institute of Medical Scienc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209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yderabad, Pakist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348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E3F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951A74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075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alp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29E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v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E1E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1CAC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aquat University of Medical and Health Scienc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E3C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indh, Pakist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716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4DC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BDD47B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8AC9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andla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485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eran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274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19DC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aquat University of Medical and Health Scienc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A94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indh, Pakist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535B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1F0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286457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1630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ohamma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C19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ohail- Asghar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B60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44E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yo Hospital King Edward Medical University Lahor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F21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hore, Pakist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4CE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728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FB68743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23FA1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mee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D201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fzal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E88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682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yo Hospital King Edward Medical University Lahor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C47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hore, Pakist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661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894F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1A7518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005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Al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8D42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kbar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BE3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BF1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yo Hospital King Edward Medical University Lahor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CA9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hore, Pakist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61B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69EC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AF3330E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054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ustavo M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E21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chai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90E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9A5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niversidad Nacional de Asunción-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ad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encia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dica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. Hospital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s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AD8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Lorenzo, Paragua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952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742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762D0E9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A97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elmut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0D7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govia Lohs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D35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BAB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niversidad Nacional de Asunción-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ad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encia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dica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. Hospital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s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41DA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Lorenzo, Paragua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D1D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05BE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3FB7BC7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570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erald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15A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govia Lohs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4FD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449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niversidad Nacional de Asunción-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ad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encia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dica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. Hospital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linicas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411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 Lorenzo, Paragua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1EB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64A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A602AE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C844F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arwin 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A1F4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Quispe-Cruz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2D7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B3E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yetano Heredia National Hospital – Lim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D38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ma, Peru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E1AF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C5B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BE9F63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B9A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miar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L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775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brer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09C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FB6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yetano Heredia National Hospital – Lim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6997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ma, Peru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DC5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2B6C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0ECD0B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9839C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aby 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C98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Yamamoto Set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BDA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AF31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yetano Heredia National Hospital – Lim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BB0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ma, Peru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8FD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AE7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D8A7B75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F8B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osé 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EDA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iuyar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3AD6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FD8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niversidad Nacional Pedro Ruiz Gallo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ad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dicin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umana, Universidad Peruana Los And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9EF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uancay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Peru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ADEA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E3E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55F360A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AF0F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org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B92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mar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0DC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AE8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niversidad Nacional Pedro Ruiz Gallo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ad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dicin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umana, Universidad Peruana Los And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BF68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uancay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Peru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396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133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FAD26FE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8FC1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rth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CE6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dríguez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705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C30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niversidad Nacional Pedro Ruiz Gallo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cultad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dicin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umana, Universidad Peruana Los And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820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uancay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Peru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90C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6B2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948BE0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D88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bigail CC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2034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anti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Carlo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356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AD9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edical Center Manila-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ilaMed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FB8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ila, Philippines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C5A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72C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4431AA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E4D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Margie 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E14F7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Quitoy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23B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732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edical Center Manila-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ilaMed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6B2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ila, Philippines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A76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BCA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6CB664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62A0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ciej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A30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Walędziak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F2B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596E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itary Institute of Medicin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872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Warsaw, Poland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364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69E03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D399EF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FE3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rzej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CE05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wiatkowsk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1C2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AF2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itary Institute of Medicin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EB7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Warsaw, Poland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6BF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242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DD6A6C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46A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ciej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7C6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wlichanów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BF0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0FE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itary Institute of Medicin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279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Warsaw, Poland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AD4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FC6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8796FA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913C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iag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7CF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rreia de Sá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43D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83A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Centro Hospitalar do Tâmega e Sous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6B7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ilhuf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Portugal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80D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2F4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6BAD5B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D97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ónic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B47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ch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90BD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7C7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Centro Hospitalar do Tâmega e Sous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B04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ilhuf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Portugal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C7D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61D3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382714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4A8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arl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37E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oares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E5E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A67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>Centro Hospitalar do Tâmega e Sous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71E3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ilhuf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Portugal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1424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969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095882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0C7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ye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151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uhammad Ali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2E5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7CA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amad Medical Corporati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37D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oha, Quatar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FAF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C08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F5F178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4C7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exandru 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C23E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toia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A9F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A74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"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gdasar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Arseni" Clinical Emergenc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5CC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charest, Roman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A2C9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5EC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B4C42A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6E21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reea 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BBD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raghic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2B9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E6C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"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gdasar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Arseni" Clinical Emergenc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AF6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charest, Roman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49A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A8A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B880AF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6BD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alentin T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E17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rigorean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7004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B9F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"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gdasar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Arseni" Clinical Emergenc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719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charest, Roman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2E9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035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8A9FD7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914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alentin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39EE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lu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9B81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8AF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lias Emergency University Hospital 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B53A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charest, Roman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601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4C9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C06ECF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E58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aluca B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FB05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dulescu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E12C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B70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pitalu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Clinic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rgent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357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charest, Roman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A6D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AEA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ADB37C1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E46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arcis 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81D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rnescu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8DE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792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Emergency Hospital Bucharest, "Carol Davila", University of Medicine and Pharmacy Buchare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922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charest, Roman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ABA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2A9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5B70EF8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6A2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Radu V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7B7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ste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54DD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03D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Emergency Hospital Bucharest, "Carol Davila", University of Medicine and Pharmacy Buchare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A5C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charest, Roman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5A09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EAE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267676E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624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ugenia C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7025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arnescu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0751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46B7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Emergency Hospital Bucharest, "Carol Davila", University of Medicine and Pharmacy Buchare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C12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ucharest, Roman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1D6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43A0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223B90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7B8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rey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E77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tvi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E42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52DB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mmanuel Kant Baltic Federal University, Regional Clinic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48D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liningrad, Rus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9B3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46CC9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6C6FE0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7D81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ikhai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19A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urtenkov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7FD1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D60A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mmanuel Kant Baltic Federal University, Regional Clinic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5E40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liningrad, Rus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2D9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C46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E77C0E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CFE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eorg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CD1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ndrikson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503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BFB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mmanuel Kant Baltic Federal University, Regional Clinic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52A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liningrad, Rus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1E3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133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2F4DB8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FFD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olovich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143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l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Angelin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745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92D4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mmanuel Kant Baltic Federal University, Regional Clinic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E510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liningrad, Rus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413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C78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C991D2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642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ina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9AE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surbanov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AA8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CE2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mmanuel Kant Baltic Federal University, Regional Clinic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18B7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liningrad, Rus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F8A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BF93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347C30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FD8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yrat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DB7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ldarov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767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BFB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shnevsky Center of Surge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2CBD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scow, Rus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A4E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239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DE1253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128C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hi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2A4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chabayov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FF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BDE7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ladimir City Emergenc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1F0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ladimir City, Rus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A92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35C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60D06A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EADF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baka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3B8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bdullaev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DDA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B55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ladimir City Emergenc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568F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ladimir City, Rus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97B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AB2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C26644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609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Boja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091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vacevic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88C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049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sity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edical Center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vezdar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02C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lgrade, Serb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DD8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45F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1F8B7C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2C03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ilic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469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ilentijevic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8695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F48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sity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edical Center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vezdar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5A26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lgrade, Serb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76EC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482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FE2D4C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FE1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ilova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852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ramarkovic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E48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26AF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sity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Medical Center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vezdar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CF725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lgrade, Serb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1FB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EED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589022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9B1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rpád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7B7D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nyk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F8F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ED5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 Bratislav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041A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atislava, Slovak Republic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43E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248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3BC4FB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599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Dusa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511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sk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037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04D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 L. Pasteu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9A0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sice, Slovak Republic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322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723F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973CB9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BF3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ozef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F40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donak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F4DF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494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 L. Pasteu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02C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sice, Slovak Republic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1C5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AB7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614E56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5731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rek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366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olte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F5B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334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 L. Pasteu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F1F3D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sice, Slovak Republic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40A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DB5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E648D0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117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oli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D6D2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oel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453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256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as Academic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F5C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loemfontein, South Afric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40C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643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B157EB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8216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aidar M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4CC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bdalah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D7C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79F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Saah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pecialized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166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 Khartoum, Sud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917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A8B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AC12F8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B515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ytham K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BE0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amid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713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52E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Saah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pecialized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549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 Khartoum, Suda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B2A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A9C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4096C4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497E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affaell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105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esel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0B1D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4A4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OC Regional Hospital of Lugan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573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ugano, Switzerland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3BF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8B2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2C6E0B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8ABA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essandr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77C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istaud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7746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C53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OC Regional Hospital of Lugan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CAB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ugano, Switzerland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1B7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22B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128441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A6A6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ristian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D425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ibon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C19E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C9D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OC Regional Hospital of Lugan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6EF0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ugano, Switzerland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D19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150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4635E8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8B9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a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44A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amda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E4C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6EB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ishreen University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pital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881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taky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Syr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B6A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11BC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FFC182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D8A6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Kina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452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bba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524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615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ishreen University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pital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BD3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taky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Syr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E06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898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F66CA97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6AB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ya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E08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i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30B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251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ishreen University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pital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1833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taky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Syr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3BA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D9CB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AB5AC8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6E5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509B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chaou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D93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D5F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abib Bourguib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7D4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fax, Tuni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9C7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4EA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CCEC06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807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hme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EAC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lili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694C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9F7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abib Bourguib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9C7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fax, Tunisia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533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BAC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8CC7DA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7FE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rd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B4C9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sik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A27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5A2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rzincan Universit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5C5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rzinkan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23D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8B6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27991A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D06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üseyi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E765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yha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E35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E09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din Training and Research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7D7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din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5B4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BC3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26DFA6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592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Mehmet 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45C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ürkoğlu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CF6D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98D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din Training and Research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082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din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C453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98367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AFF85F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CEB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ustafa Y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11C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zunoglu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3886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440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estel State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944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estel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AFF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051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E8AD10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C2E9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brahim F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E603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zamat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3B9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0B8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ç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3CC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ç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DA5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DE8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EC101A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2BAC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ai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398F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marov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6EC88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083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ç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C85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ç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E6C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C65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426FF1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A1D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erya S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673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ymaz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066D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630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ç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9DC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ç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3E1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F87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733FC3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47C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atih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B28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tintoprak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3A1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189F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karya University Faculty of Medicin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63F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karya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C97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8BE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1280DA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EC0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mrah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3E8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ki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3E8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C9B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karya University Faculty of Medicin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18C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karya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5FD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A59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D80332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0502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ecattin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FC0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irst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D14A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D51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karya University Faculty of Medicin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0FAC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karya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ACE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997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EECD91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863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Koray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1B00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D60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22CC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Health Sciences, Adana City Training and Research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CB2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dana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661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523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CBB883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05D1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azm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0BF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zer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4E2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A82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Health Sciences, Adana City Training and Research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437F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dana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36F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787F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931434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6DB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hmet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395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eker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080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E13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Health Sciences, Adana City Training and Research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E4C4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dana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00A1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002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6C9B1E0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FEC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Yasi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198B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r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ABF95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854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ealth Sciences University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nun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ultan Süleyman Training and Research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97F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stanbul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4F6D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A75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CD8E779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9B6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ehmet 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ACA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zkurt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2982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43A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ealth Sciences University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nun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ultan Süleyman Training and Research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2B4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stanbul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112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5E68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2B1FDB2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511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C28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cataş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039D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79B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ealth Sciences University,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anun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ultan Süleyman Training and Research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7AE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stanbul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CEC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DC8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610B5F0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5E68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Semra 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BE6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tic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22D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6F4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niversity of Health Sciences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epecik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raining and Research Hospital, Department of General Surge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D0EB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zmir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9D6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D492C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C1D5255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08E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urat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7CE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kali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7D4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4CD1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niversity of Health Sciences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epecik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raining and Research Hospital, Department of General Surge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BC00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zmir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AB3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B91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79BE11A" w14:textId="77777777" w:rsidTr="00B5398A">
        <w:trPr>
          <w:trHeight w:val="114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C3F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Bulent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567D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alik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905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722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University of Health Sciences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epecik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raining and Research Hospital, Department of General Surge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5A0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zmir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6BB6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3BAE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0D2139D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75D5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lif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4A3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lak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964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92A3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of Health Sciences Turkey, Samsun Training and Research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4AC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zmir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0A9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033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659FB6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727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Yukse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925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tinel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29EB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75B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gcilar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Research and Training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D9D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stanbul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44A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2BD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BD80D1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DB8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erhat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6B8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ric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60CD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C82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gcilar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Research and Training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D4E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stanbul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EC85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7D0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A65549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9F2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Yunus E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09B5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ktimur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2CD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267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gcilar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Research and Training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BE4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stanbul, Turke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40A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4B4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C3ED7D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A4F3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erg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DB3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ooklin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F8A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591D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viv Regional Clinic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860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viv, Ukrain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9D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806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A23BCD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BC0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erhi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873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uklin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EAA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7C81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viv Regional Clinic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1492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viv, Ukrain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2E2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FCB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C0F108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F94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riy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DB9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lyak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141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6B5C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viv Regional Clinic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D72D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viv, Ukraine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F16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2FC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37EC0D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9CF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ernand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8A09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nilla Cal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619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DA48E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Español, Montevide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BA46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ntevideo, Urugua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EDF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5BB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ADD562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943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ianet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25F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ánchez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1C7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741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Español, Montevide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4F1A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ntevideo, Urugua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852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68BB1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9C7DFA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E6A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Fabian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7C757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omínguez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E5B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4D5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Español, Montevideo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FAF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ntevideo, Uruguay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5C7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E2D3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443B3E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D125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bdullah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679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ead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690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AD3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a'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970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a'a, Yeme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1D0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F405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DBB1A4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587E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brahim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FA4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-Raim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9DA3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75A60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a'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04FC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a'a, Yeme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0BC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246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8A3CF5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EB8E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anee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7932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shargabi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F72F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AD1B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a'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D0F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a'a, Yeme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E46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E267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F9B240B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55E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ctor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CC2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udso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E3A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4D3A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ddenbrookes Hospital, Cambridge University Hospitals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75B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mbridge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C9E7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93E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42E1AB0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2B0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ean-Luc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ECD9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uval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305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AD5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ddenbrookes Hospital, Cambridge University Hospitals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FEC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mbridge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CD0C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C19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22E5D97" w14:textId="77777777" w:rsidTr="00B5398A">
        <w:trPr>
          <w:trHeight w:val="85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29D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tavros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285B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ourgioti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28285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A173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ddenbrookes Hospital, Cambridge University Hospitals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3FDD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mbridge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D70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F97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FD8EE0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C95A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nsoo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DCE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ha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78B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019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ighton and Sussex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B89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ight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4B3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7349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1ACDC5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F66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hme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C14F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ad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F41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71B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ighton and Sussex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542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ight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B3D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11F5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548A89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EFB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ndeep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43407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Kaur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DE7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3D4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ighton and Sussex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643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ight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5740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1E5C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D5CB94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792DA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ichae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DA5F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Wilso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A504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71D6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orth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alley Roy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090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rbert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E97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8C1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15B62B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DDB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iso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321C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adley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77C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9050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orth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alley Roy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2910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rbert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23E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6FA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3E14C5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7C6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Katherine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F8DC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ox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D0CB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D63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orth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alley Royal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782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rbert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BAB3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3FCA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E37931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9A6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va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940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omasi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61E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D6A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ys and St Thomas Hospital Lond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D5B83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082B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CCF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2EAF5B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377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Danie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E243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asley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3A91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BE23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ys and St Thomas Hospital Lond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2AE5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2780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72B0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1E608F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0B0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lekhya K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CAA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asanti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921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F7D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ys and St Thomas Hospital Lond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5AD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62B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28A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FD0393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368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inky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5AA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otech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3AB5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1DA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ys and St Thomas Hospital Lond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83C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95A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4287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A9F37A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2FB5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usam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DAE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bied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E83C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BB1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uys and St Thomas Hospital Londo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AFD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3B8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93B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D067E9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756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iammett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2A7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oggiu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9D2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50D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 North West University Healthcare NHS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6EB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89F7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AD7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045509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31E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ichael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26F9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ul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FB2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41D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 North West University Healthcare NHS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664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8B3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2F65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B7D2EE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062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emant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B3F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heth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7B03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055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 North West University Healthcare NHS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64E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FC8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BAF9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285938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DC4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oanni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A59B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erogianni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A4B1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0CE0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ston Hospital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E01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st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F1C1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64DD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AC24CA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AC61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ohanna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E44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ber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53E4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5EB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ston Hospital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D365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st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9AA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FBED1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5B3FA2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3E50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Zar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644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heikh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345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ADA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ston Hospital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047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st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0E8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0CD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29171E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08B5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hatadru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EC5B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th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FE13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F54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ston Hospital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93F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st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D1B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7D2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8BB689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A40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r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248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unitsyn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24D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BF7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ston Hospital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FB9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Kingst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932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5A6C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4008408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977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osimo 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DC3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D6B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FF2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rthwick Park &amp; St Mark's Hospital - London North West NHS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A69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267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A88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AC2E73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5F6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ttori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C022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ellat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41C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8B6E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rthwick Park &amp; St Mark's Hospital - London North West NHS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E6A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C368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4043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9C3FA7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2DAB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oma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D015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Zafar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C68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AF09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rthwick Park &amp; St Mark's Hospital - London North West NHS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C08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43B81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94B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87EA85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D94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Am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5652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lserafy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50B5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0B1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xford University Hospitals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3CB5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xford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33B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3A3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4A136A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BE6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ile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E08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ond-Smith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2A33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BB8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xford University Hospitals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8232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xford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88C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0FF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8BEA8A8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B64E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iovann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1B253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ebal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4A3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6D8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xford University Hospitals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C34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xford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2DD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D9A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8E5577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8E6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awa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1D8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thur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530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08F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yal Free London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3E1C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9D8E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63CE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48BD0E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5847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zza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C703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bid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3D3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31C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yal Free London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7DD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ndon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C8F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D83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7668C1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AF12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nuel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627C4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bradelo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8DA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D. 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04C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s Birmingham. Birmingham Heartlands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3B9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rmingham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94B2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8481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4C691D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A19F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naemek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63D6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idumije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F12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511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s Birmingham. Birmingham Heartlands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446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rmingham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287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D82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514E1B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6D5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rdip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BB9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andhar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BB9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5826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s Birmingham. Birmingham Heartlands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8BAA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rmingham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C8D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D02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2FF1E83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4BB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yed OZ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115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llah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151C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AFDE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s Birmingham. Birmingham Heartlands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CC8DF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rmingham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F3C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78F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955FFD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252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amar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1A4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zam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26A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D3B9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s Birmingham. Birmingham Heartlands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314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rmingham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41D6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D7BC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4F803C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488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uhammad H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E85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waar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6FC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90A9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s Birmingham. Birmingham Heartlands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6FE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rmingham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7478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492AB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D979FB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588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ono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866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ge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45B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60B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Wirral University Teaching Hospitals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127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rkenhead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2BD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FBF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18EF9B8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6FE9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alm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252F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hmed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DAD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05A9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Wirral University Teaching Hospitals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142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rkenhead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0DB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F455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0CAC6B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EDA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rooke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555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avies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BC7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0AA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Wirral University Teaching Hospitals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DA58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rkenhead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3B5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34B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440162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376F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eyakuma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37F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pollo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B15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1EF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umfries and Galloway Royal Infirma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F14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genbridg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98D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E6B1C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AD28AB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EF31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Kiera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DFBA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cCormack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AA1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3C1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umfries and Galloway Royal Infirma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6481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genbridg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9A2A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2C9B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B851A9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153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asham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7F8E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houdhary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330A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0F0E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umfries and Galloway Royal Infirma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BD5C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genbridg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51C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769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4C9CF2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A060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riantafyllo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5CEB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oulia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839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2D4F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lchester Hospital University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FFB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lchester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377C8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249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4C6820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BDE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amsi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353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orriso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8D5F5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0429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lchester Hospital University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739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lchester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769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9BF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BEC707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71F6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na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CC2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lep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35A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23C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lchester Hospital University NHS Foundation Trust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781F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lchester, United Kingdom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A10F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EB2B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27310E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2AC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aur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E3B8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Álvarez Morá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F438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F8AB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mplej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sistenci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Universitario de Leó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91F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on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560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999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480A4C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D1A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aydé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CC37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lvo Garcí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12C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7A3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mplej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sistenci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Universitario de Leó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FC8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on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C5C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662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A4FADA0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F18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ila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135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uárez Vega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254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E505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mplejo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sistencial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Universitario de León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DF4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eon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611D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7C8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D0505E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B9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ergio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ABB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stevez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6E13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9E9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it-IT" w:eastAsia="en-GB"/>
                <w14:ligatures w14:val="none"/>
              </w:rPr>
              <w:t xml:space="preserve">Complejo Hospitalario Universitario de Vigo. </w:t>
            </w: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pital Álvaro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nqueiro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D44F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go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AF9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F85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0AD17FB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0B8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ike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804AA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ieto Calv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0E6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053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ces university Hospital, University of the Basque count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0C4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lbao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4AA4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4884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3D7CA8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7DF2B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bab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449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llalabeiti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75D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8D04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ces university Hospital, University of the Basque country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A60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ilbao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85C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914A2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038C60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80CA7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abi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457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usania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E3B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B7F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Clinic of Barcelo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99C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BE0B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9178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1C632A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2AE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ordi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BED9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Farguell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5EE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884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Clinic of Barcelo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2E3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EC6F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402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AE9EB3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232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arolin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A8A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onzález-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bó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4BB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63B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Clinic of Barcelon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368D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AC0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D7C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7EE0802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22D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antiag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CDEC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ánchez-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bús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1765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5DA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  <w:t>Hospital de la Santa Creu i Sant Pau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3B8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9FE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987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CA0992D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6273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Belé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B57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rtí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2DF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7527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  <w:t>Hospital de la Santa Creu i Sant Pau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3E97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0373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035A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CDB714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131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Vícto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EB43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olina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FB9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BD46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val="fr-FR" w:eastAsia="en-GB"/>
                <w14:ligatures w14:val="none"/>
              </w:rPr>
              <w:t>Hospital de la Santa Creu i Sant Pau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FFB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93B5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56E6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D47DBA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59E1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ui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F98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Oms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6EF57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C66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de Terrass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438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4E5A5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EDEA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1C2B09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341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uca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B5D5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lzarbe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F21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4C5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del Ma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B3B1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77CE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ED0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24A615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CAF9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v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9634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nt Feijó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9F6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7C1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del Ma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82A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7A9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771E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A5CCF16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55B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lena 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0C1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erra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07D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7C12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del Mar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A65E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48CE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F9F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EB124F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156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Noe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AD95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jas-Bonet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3091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FC46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pital General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'Ontinyent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EFE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lenci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E00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3C74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DA03A8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338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afae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F91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enalba-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almí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4FF4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491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pital General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'Ontinyent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EAE1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lenci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68C8D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D09D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789EC51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12A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usana 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4B0D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érez-Bru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A3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CE5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pital General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'Ontinyent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CBAF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alenci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D6CD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68A7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E7A8F78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B9C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aum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DE29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ur-Martínez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ECA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8D14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pital Universitario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'Igualad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7B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E6BA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364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5F245EA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ED7B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re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681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Álvarez-Torrad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1310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289C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pital Universitario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'Igualad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D30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92D8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36B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E66AAA5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0F1A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rt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3971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omingo-Gonzalez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9D30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0A3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pital Universitario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'Igualad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4D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Barcelon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043D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47FC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F94250C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D3C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avie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3D7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ejedor-Tejada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062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9680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Hospital Universitario de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bueñes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59575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ijon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8B3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0A84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ADDA10C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E30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Yaiz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CE61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García del Alamo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675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C67BA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Universitario La Princesa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355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drid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58A1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F70F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E7C2A7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84A1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ernand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F0A3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endoza-More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5230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FD1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Universitario Príncipe de Asturia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B52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drid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4FE3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8E0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5934C3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702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rancisc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298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arcía-Moreno-Nis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E558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3FD3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Universitario Príncipe de Asturia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664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drid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AFE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64CF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1679F39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0AD0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Belé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5AE2D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tías-García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7D11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DB86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ospital Universitario Príncipe de Asturia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8E9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drid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8B97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061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84606A3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4272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Manue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F98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urá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0B0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4210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ina Sofí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4634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rdob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1BB8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3822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AFF4C7B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972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afae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06F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lleja-Lozan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F6E6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A955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ina Sofí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F3DF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rdob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8D1D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63B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9A0A2C4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5DDC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osé M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A05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erez de Villar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12FF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A12E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ina Sofí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63677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rdob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5AB6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E7B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1882E0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101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Lui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DFD3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ánchez-Guillén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A42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7BC9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General Hospital of Elch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AFC4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icante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CAF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3B87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34013AE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BA8D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ban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697DE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aravac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B600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FBBD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General Hospital of Elch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5218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icante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3573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67E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3C60DB4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FBBE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Daniel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9320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riguero-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ánovas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0A69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2C3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General Hospital of Elche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2A92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icante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09BC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5143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DD10AD7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865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tonio C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BA7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ya Aparici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2F92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CA24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 Complex of Cácer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B8E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áceres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41B1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FB7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488A7E2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9AE8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Blas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A25E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urán Meléndez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240B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A02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 Complex of Cácer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672C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áceres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E2F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AFBC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5CA8EC6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175F9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ndre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BC6A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siá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Palacios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1866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D7FE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niversity Hospital Complex of Cáceres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05EA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áceres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C7D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158CE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8BC8CB2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3FF2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Aitor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017A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andaluce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-Olavarri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300F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9DE9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rduliz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C802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rduliz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C137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436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33E06940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6E7E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ari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E4B1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 Francisc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3EA8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9616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rduliz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BCD1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rduliz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7EF9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5FD7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9AC5F4F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2786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Begoñ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4275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straviz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-Mateos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511C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7095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rduliz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4EC5A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rduliz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11FC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C46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202408D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115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Felip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DDA2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lconchel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CACC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DEAE0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rgen de l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rixac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University Hospital, IMIB-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rixac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1841E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rci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5336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1D34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AF2E7F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3363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atiana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2CEE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icolás-López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185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5447DA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rgen de l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rixac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University Hospital, IMIB-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rixac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545C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rci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26CA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EF5DE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B56526A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B037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abl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1DB2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Ramírez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EFAA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3B7C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rgen de l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rixaca</w:t>
            </w:r>
            <w:proofErr w:type="spellEnd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University Hospital, IMIB-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rrixaca</w:t>
            </w:r>
            <w:proofErr w:type="spellEnd"/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E53F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rcia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707C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719B0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7B34FAF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4566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rginia D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328C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uñoz-Cruzad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BE19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96B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rgen del Rocío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5A97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ville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3026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F66B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11A855C5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C7F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 xml:space="preserve">Felip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1383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areja </w:t>
            </w:r>
            <w:proofErr w:type="spellStart"/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iuró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15FC1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41D3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rgen del Rocío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2EA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ville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B310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3BA8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583860C9" w14:textId="77777777" w:rsidTr="00B5398A">
        <w:trPr>
          <w:trHeight w:val="285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F100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Eduard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5BAF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Perea del Pozo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071A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24BB8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rgen del Rocío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3B1C29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Seville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41C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C477E5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207AFD4E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5DBA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Sergio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79CCF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livares Pizarro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1EF6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9FEF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nfanta Cristina de Parl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6F43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drid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3BB72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AD99C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09AB7811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465B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cent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DEE4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errera Cabrer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D3EFB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60304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nfanta Cristina de Parl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E9681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drid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0BBD6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2ED0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B5398A" w:rsidRPr="00B807B8" w14:paraId="62D5B4EF" w14:textId="77777777" w:rsidTr="00B5398A">
        <w:trPr>
          <w:trHeight w:val="570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9CDD7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Jose </w:t>
            </w:r>
          </w:p>
        </w:tc>
        <w:tc>
          <w:tcPr>
            <w:tcW w:w="17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CA6448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Muros Bayo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10DF4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D.</w:t>
            </w:r>
          </w:p>
        </w:tc>
        <w:tc>
          <w:tcPr>
            <w:tcW w:w="6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5359B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nfanta Cristina de Parla University Hospital</w:t>
            </w:r>
          </w:p>
        </w:tc>
        <w:tc>
          <w:tcPr>
            <w:tcW w:w="1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501DE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adrid, Spain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57353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B807B8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cal investigator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65EA2D" w14:textId="77777777" w:rsidR="00B5398A" w:rsidRPr="00B807B8" w:rsidRDefault="00B5398A" w:rsidP="00B8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</w:p>
        </w:tc>
      </w:tr>
    </w:tbl>
    <w:p w14:paraId="63C9C0E5" w14:textId="77777777" w:rsidR="00755A60" w:rsidRDefault="00755A60"/>
    <w:sectPr w:rsidR="00755A60" w:rsidSect="0005363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(Corpo)">
    <w:altName w:val="Calibri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MzY2M7a0NDY0NTNW0lEKTi0uzszPAykwrAUAC8EKMywAAAA="/>
  </w:docVars>
  <w:rsids>
    <w:rsidRoot w:val="00053633"/>
    <w:rsid w:val="00053633"/>
    <w:rsid w:val="005A4007"/>
    <w:rsid w:val="005D3FC1"/>
    <w:rsid w:val="00755A60"/>
    <w:rsid w:val="007748FD"/>
    <w:rsid w:val="00B5398A"/>
    <w:rsid w:val="00B807B8"/>
    <w:rsid w:val="00C10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F6CA0"/>
  <w15:chartTrackingRefBased/>
  <w15:docId w15:val="{7F8C2796-368B-4ECC-99EA-089F4B5CD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363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363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363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363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363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363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363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363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363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363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363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5363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363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363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363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363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363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363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5363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36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363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5363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5363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5363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5363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5363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5363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5363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5363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B807B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07B8"/>
    <w:rPr>
      <w:color w:val="954F72"/>
      <w:u w:val="single"/>
    </w:rPr>
  </w:style>
  <w:style w:type="paragraph" w:customStyle="1" w:styleId="msonormal0">
    <w:name w:val="msonormal"/>
    <w:basedOn w:val="Normal"/>
    <w:rsid w:val="00B80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customStyle="1" w:styleId="font5">
    <w:name w:val="font5"/>
    <w:basedOn w:val="Normal"/>
    <w:rsid w:val="00B807B8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kern w:val="0"/>
      <w:lang w:eastAsia="en-GB"/>
      <w14:ligatures w14:val="none"/>
    </w:rPr>
  </w:style>
  <w:style w:type="paragraph" w:customStyle="1" w:styleId="font6">
    <w:name w:val="font6"/>
    <w:basedOn w:val="Normal"/>
    <w:rsid w:val="00B807B8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kern w:val="0"/>
      <w:sz w:val="26"/>
      <w:szCs w:val="26"/>
      <w:lang w:eastAsia="en-GB"/>
      <w14:ligatures w14:val="none"/>
    </w:rPr>
  </w:style>
  <w:style w:type="paragraph" w:customStyle="1" w:styleId="xl63">
    <w:name w:val="xl63"/>
    <w:basedOn w:val="Normal"/>
    <w:rsid w:val="00B807B8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customStyle="1" w:styleId="xl64">
    <w:name w:val="xl64"/>
    <w:basedOn w:val="Normal"/>
    <w:rsid w:val="00B807B8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GB"/>
      <w14:ligatures w14:val="none"/>
    </w:rPr>
  </w:style>
  <w:style w:type="paragraph" w:customStyle="1" w:styleId="xl65">
    <w:name w:val="xl65"/>
    <w:basedOn w:val="Normal"/>
    <w:rsid w:val="00B807B8"/>
    <w:pP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:lang w:eastAsia="en-GB"/>
      <w14:ligatures w14:val="none"/>
    </w:rPr>
  </w:style>
  <w:style w:type="paragraph" w:customStyle="1" w:styleId="xl66">
    <w:name w:val="xl66"/>
    <w:basedOn w:val="Normal"/>
    <w:rsid w:val="00B807B8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en-GB"/>
      <w14:ligatures w14:val="none"/>
    </w:rPr>
  </w:style>
  <w:style w:type="paragraph" w:customStyle="1" w:styleId="xl67">
    <w:name w:val="xl67"/>
    <w:basedOn w:val="Normal"/>
    <w:rsid w:val="00B807B8"/>
    <w:pPr>
      <w:spacing w:before="100" w:beforeAutospacing="1" w:after="100" w:afterAutospacing="1" w:line="240" w:lineRule="auto"/>
    </w:pPr>
    <w:rPr>
      <w:rFonts w:ascii="Calibri (Corpo)" w:eastAsia="Times New Roman" w:hAnsi="Calibri (Corpo)" w:cs="Times New Roman"/>
      <w:kern w:val="0"/>
      <w:sz w:val="24"/>
      <w:szCs w:val="24"/>
      <w:lang w:eastAsia="en-GB"/>
      <w14:ligatures w14:val="none"/>
    </w:rPr>
  </w:style>
  <w:style w:type="paragraph" w:customStyle="1" w:styleId="xl68">
    <w:name w:val="xl68"/>
    <w:basedOn w:val="Normal"/>
    <w:rsid w:val="00B80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en-GB"/>
      <w14:ligatures w14:val="none"/>
    </w:rPr>
  </w:style>
  <w:style w:type="paragraph" w:customStyle="1" w:styleId="xl69">
    <w:name w:val="xl69"/>
    <w:basedOn w:val="Normal"/>
    <w:rsid w:val="00B807B8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4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8</Pages>
  <Words>8394</Words>
  <Characters>47849</Characters>
  <Application>Microsoft Office Word</Application>
  <DocSecurity>0</DocSecurity>
  <Lines>398</Lines>
  <Paragraphs>112</Paragraphs>
  <ScaleCrop>false</ScaleCrop>
  <Company/>
  <LinksUpToDate>false</LinksUpToDate>
  <CharactersWithSpaces>5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Piero Bernardo Cioffi</dc:creator>
  <cp:keywords/>
  <dc:description/>
  <cp:lastModifiedBy>Stefano Piero Bernardo Cioffi</cp:lastModifiedBy>
  <cp:revision>5</cp:revision>
  <dcterms:created xsi:type="dcterms:W3CDTF">2024-03-13T00:27:00Z</dcterms:created>
  <dcterms:modified xsi:type="dcterms:W3CDTF">2024-03-13T00:33:00Z</dcterms:modified>
</cp:coreProperties>
</file>